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1C88F3" w14:textId="77777777" w:rsidR="00766584" w:rsidRDefault="00000000">
      <w:pPr>
        <w:jc w:val="center"/>
        <w:rPr>
          <w:b/>
          <w:sz w:val="32"/>
          <w:szCs w:val="32"/>
        </w:rPr>
      </w:pPr>
      <w:r>
        <w:rPr>
          <w:rFonts w:eastAsia="黑体" w:hint="eastAsia"/>
          <w:sz w:val="36"/>
          <w:szCs w:val="36"/>
        </w:rPr>
        <w:t>山东交通学院硕士研究生导师简介表</w:t>
      </w:r>
    </w:p>
    <w:tbl>
      <w:tblPr>
        <w:tblW w:w="9090" w:type="dxa"/>
        <w:tblCellSpacing w:w="0" w:type="dxa"/>
        <w:tblInd w:w="4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16"/>
        <w:gridCol w:w="1662"/>
        <w:gridCol w:w="1915"/>
        <w:gridCol w:w="1687"/>
        <w:gridCol w:w="2010"/>
      </w:tblGrid>
      <w:tr w:rsidR="00AF6F4D" w14:paraId="2024A4EF" w14:textId="77777777" w:rsidTr="00AF6F4D">
        <w:trPr>
          <w:trHeight w:val="519"/>
          <w:tblCellSpacing w:w="0" w:type="dxa"/>
        </w:trPr>
        <w:tc>
          <w:tcPr>
            <w:tcW w:w="1816" w:type="dxa"/>
            <w:tcBorders>
              <w:bottom w:val="single" w:sz="4" w:space="0" w:color="auto"/>
              <w:tl2br w:val="nil"/>
              <w:tr2bl w:val="nil"/>
            </w:tcBorders>
            <w:vAlign w:val="center"/>
          </w:tcPr>
          <w:p w14:paraId="3043C0EB" w14:textId="77777777" w:rsidR="00766584" w:rsidRPr="00AF6F4D" w:rsidRDefault="00000000">
            <w:pPr>
              <w:adjustRightInd w:val="0"/>
              <w:snapToGrid w:val="0"/>
              <w:jc w:val="center"/>
              <w:rPr>
                <w:rFonts w:ascii="宋体" w:hAnsi="宋体" w:cs="宋体" w:hint="eastAsia"/>
                <w:sz w:val="24"/>
              </w:rPr>
            </w:pPr>
            <w:r w:rsidRPr="00AF6F4D">
              <w:rPr>
                <w:rFonts w:ascii="宋体" w:hAnsi="宋体" w:cs="宋体" w:hint="eastAsia"/>
                <w:sz w:val="24"/>
              </w:rPr>
              <w:t>导师姓名</w:t>
            </w:r>
          </w:p>
        </w:tc>
        <w:tc>
          <w:tcPr>
            <w:tcW w:w="1662" w:type="dxa"/>
            <w:tcBorders>
              <w:bottom w:val="single" w:sz="4" w:space="0" w:color="auto"/>
              <w:tl2br w:val="nil"/>
              <w:tr2bl w:val="nil"/>
            </w:tcBorders>
            <w:vAlign w:val="center"/>
          </w:tcPr>
          <w:p w14:paraId="5A43B270" w14:textId="02081B65" w:rsidR="00766584" w:rsidRPr="00AF6F4D" w:rsidRDefault="00AF6F4D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proofErr w:type="gramStart"/>
            <w:r w:rsidRPr="00AF6F4D">
              <w:rPr>
                <w:color w:val="000000"/>
                <w:kern w:val="0"/>
                <w:sz w:val="24"/>
              </w:rPr>
              <w:t>李航</w:t>
            </w:r>
            <w:proofErr w:type="gramEnd"/>
          </w:p>
        </w:tc>
        <w:tc>
          <w:tcPr>
            <w:tcW w:w="1915" w:type="dxa"/>
            <w:tcBorders>
              <w:bottom w:val="single" w:sz="4" w:space="0" w:color="auto"/>
              <w:tl2br w:val="nil"/>
              <w:tr2bl w:val="nil"/>
            </w:tcBorders>
            <w:vAlign w:val="center"/>
          </w:tcPr>
          <w:p w14:paraId="22D33FF3" w14:textId="77777777" w:rsidR="00766584" w:rsidRPr="00AF6F4D" w:rsidRDefault="00000000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F6F4D">
              <w:rPr>
                <w:sz w:val="24"/>
              </w:rPr>
              <w:t>性</w:t>
            </w:r>
            <w:r w:rsidRPr="00AF6F4D">
              <w:rPr>
                <w:sz w:val="24"/>
              </w:rPr>
              <w:t xml:space="preserve">    </w:t>
            </w:r>
            <w:r w:rsidRPr="00AF6F4D">
              <w:rPr>
                <w:sz w:val="24"/>
              </w:rPr>
              <w:t>别</w:t>
            </w:r>
          </w:p>
        </w:tc>
        <w:tc>
          <w:tcPr>
            <w:tcW w:w="1687" w:type="dxa"/>
            <w:tcBorders>
              <w:bottom w:val="single" w:sz="4" w:space="0" w:color="auto"/>
              <w:tl2br w:val="nil"/>
              <w:tr2bl w:val="nil"/>
            </w:tcBorders>
            <w:vAlign w:val="center"/>
          </w:tcPr>
          <w:p w14:paraId="05E72CE3" w14:textId="430EEAB2" w:rsidR="00766584" w:rsidRPr="00AF6F4D" w:rsidRDefault="00AF6F4D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F6F4D">
              <w:rPr>
                <w:color w:val="000000"/>
                <w:kern w:val="0"/>
                <w:sz w:val="24"/>
              </w:rPr>
              <w:t>男</w:t>
            </w:r>
          </w:p>
        </w:tc>
        <w:tc>
          <w:tcPr>
            <w:tcW w:w="2010" w:type="dxa"/>
            <w:vMerge w:val="restart"/>
            <w:tcBorders>
              <w:tl2br w:val="nil"/>
              <w:tr2bl w:val="nil"/>
            </w:tcBorders>
            <w:vAlign w:val="center"/>
          </w:tcPr>
          <w:p w14:paraId="2E8DF073" w14:textId="18AB51D0" w:rsidR="00766584" w:rsidRPr="00AF6F4D" w:rsidRDefault="00000000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F6F4D">
              <w:rPr>
                <w:color w:val="000000"/>
                <w:kern w:val="0"/>
                <w:sz w:val="24"/>
              </w:rPr>
              <w:t xml:space="preserve"> </w:t>
            </w:r>
            <w:r w:rsidR="00AF6F4D" w:rsidRPr="00AF6F4D">
              <w:rPr>
                <w:noProof/>
                <w:color w:val="000000"/>
                <w:kern w:val="0"/>
                <w:sz w:val="24"/>
              </w:rPr>
              <w:drawing>
                <wp:inline distT="0" distB="0" distL="0" distR="0" wp14:anchorId="7F6E619D" wp14:editId="26872D45">
                  <wp:extent cx="1044000" cy="1461358"/>
                  <wp:effectExtent l="0" t="0" r="3810" b="5715"/>
                  <wp:docPr id="1710467054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10467054" name="图片 1710467054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4000" cy="14613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6F4D" w14:paraId="59260B58" w14:textId="77777777" w:rsidTr="00AF6F4D">
        <w:trPr>
          <w:trHeight w:val="577"/>
          <w:tblCellSpacing w:w="0" w:type="dxa"/>
        </w:trPr>
        <w:tc>
          <w:tcPr>
            <w:tcW w:w="1816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5B83E208" w14:textId="77777777" w:rsidR="00766584" w:rsidRPr="00AF6F4D" w:rsidRDefault="00000000">
            <w:pPr>
              <w:adjustRightInd w:val="0"/>
              <w:snapToGrid w:val="0"/>
              <w:jc w:val="center"/>
              <w:rPr>
                <w:rFonts w:ascii="宋体" w:hAnsi="宋体" w:cs="宋体" w:hint="eastAsia"/>
                <w:sz w:val="24"/>
              </w:rPr>
            </w:pPr>
            <w:r w:rsidRPr="00AF6F4D">
              <w:rPr>
                <w:rFonts w:ascii="宋体" w:hAnsi="宋体" w:cs="宋体" w:hint="eastAsia"/>
                <w:sz w:val="24"/>
              </w:rPr>
              <w:t>出生年月</w:t>
            </w:r>
          </w:p>
        </w:tc>
        <w:tc>
          <w:tcPr>
            <w:tcW w:w="1662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386FC276" w14:textId="469AC11B" w:rsidR="00766584" w:rsidRPr="00AF6F4D" w:rsidRDefault="00AF6F4D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F6F4D">
              <w:rPr>
                <w:color w:val="000000"/>
                <w:kern w:val="0"/>
                <w:sz w:val="24"/>
              </w:rPr>
              <w:t>1995.11</w:t>
            </w:r>
          </w:p>
        </w:tc>
        <w:tc>
          <w:tcPr>
            <w:tcW w:w="1915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58B58F61" w14:textId="77777777" w:rsidR="00766584" w:rsidRPr="00AF6F4D" w:rsidRDefault="00000000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F6F4D">
              <w:rPr>
                <w:sz w:val="24"/>
              </w:rPr>
              <w:t>职</w:t>
            </w:r>
            <w:r w:rsidRPr="00AF6F4D">
              <w:rPr>
                <w:sz w:val="24"/>
              </w:rPr>
              <w:t xml:space="preserve">    </w:t>
            </w:r>
            <w:r w:rsidRPr="00AF6F4D">
              <w:rPr>
                <w:sz w:val="24"/>
              </w:rPr>
              <w:t>称</w:t>
            </w:r>
          </w:p>
        </w:tc>
        <w:tc>
          <w:tcPr>
            <w:tcW w:w="1687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5A81CEF9" w14:textId="2E4E7E04" w:rsidR="00766584" w:rsidRPr="00AF6F4D" w:rsidRDefault="00AF6F4D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F6F4D">
              <w:rPr>
                <w:color w:val="000000"/>
                <w:kern w:val="0"/>
                <w:sz w:val="24"/>
              </w:rPr>
              <w:t>教授</w:t>
            </w:r>
          </w:p>
        </w:tc>
        <w:tc>
          <w:tcPr>
            <w:tcW w:w="2010" w:type="dxa"/>
            <w:vMerge/>
            <w:tcBorders>
              <w:tl2br w:val="nil"/>
              <w:tr2bl w:val="nil"/>
            </w:tcBorders>
            <w:vAlign w:val="center"/>
          </w:tcPr>
          <w:p w14:paraId="29E05794" w14:textId="77777777" w:rsidR="00766584" w:rsidRPr="00AF6F4D" w:rsidRDefault="00766584">
            <w:pPr>
              <w:widowControl/>
              <w:jc w:val="left"/>
              <w:rPr>
                <w:color w:val="000000"/>
                <w:kern w:val="0"/>
                <w:sz w:val="24"/>
              </w:rPr>
            </w:pPr>
          </w:p>
        </w:tc>
      </w:tr>
      <w:tr w:rsidR="00AF6F4D" w14:paraId="37648C6D" w14:textId="77777777" w:rsidTr="00AF6F4D">
        <w:trPr>
          <w:trHeight w:val="554"/>
          <w:tblCellSpacing w:w="0" w:type="dxa"/>
        </w:trPr>
        <w:tc>
          <w:tcPr>
            <w:tcW w:w="1816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5AC03C71" w14:textId="77777777" w:rsidR="00766584" w:rsidRPr="00AF6F4D" w:rsidRDefault="00000000">
            <w:pPr>
              <w:adjustRightInd w:val="0"/>
              <w:snapToGrid w:val="0"/>
              <w:jc w:val="center"/>
              <w:rPr>
                <w:rFonts w:ascii="宋体" w:hAnsi="宋体" w:cs="宋体" w:hint="eastAsia"/>
                <w:sz w:val="24"/>
              </w:rPr>
            </w:pPr>
            <w:r w:rsidRPr="00AF6F4D">
              <w:rPr>
                <w:rFonts w:ascii="宋体" w:hAnsi="宋体" w:cs="宋体" w:hint="eastAsia"/>
                <w:sz w:val="24"/>
              </w:rPr>
              <w:t>学历、学位</w:t>
            </w:r>
          </w:p>
        </w:tc>
        <w:tc>
          <w:tcPr>
            <w:tcW w:w="1662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08859B12" w14:textId="1772F743" w:rsidR="00766584" w:rsidRPr="00AF6F4D" w:rsidRDefault="00AF6F4D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F6F4D">
              <w:rPr>
                <w:color w:val="000000"/>
                <w:kern w:val="0"/>
                <w:sz w:val="24"/>
              </w:rPr>
              <w:t>博士研究生、博士</w:t>
            </w:r>
          </w:p>
        </w:tc>
        <w:tc>
          <w:tcPr>
            <w:tcW w:w="1915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19C89E18" w14:textId="77777777" w:rsidR="00766584" w:rsidRPr="00AF6F4D" w:rsidRDefault="00000000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F6F4D">
              <w:rPr>
                <w:sz w:val="24"/>
              </w:rPr>
              <w:t>所在单位</w:t>
            </w:r>
          </w:p>
        </w:tc>
        <w:tc>
          <w:tcPr>
            <w:tcW w:w="1687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128E9E2A" w14:textId="4CB7C1A0" w:rsidR="00766584" w:rsidRPr="00AF6F4D" w:rsidRDefault="00AF6F4D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F6F4D">
              <w:rPr>
                <w:color w:val="000000"/>
                <w:kern w:val="0"/>
                <w:sz w:val="24"/>
              </w:rPr>
              <w:t>汽车工程学院</w:t>
            </w:r>
          </w:p>
        </w:tc>
        <w:tc>
          <w:tcPr>
            <w:tcW w:w="2010" w:type="dxa"/>
            <w:vMerge/>
            <w:tcBorders>
              <w:tl2br w:val="nil"/>
              <w:tr2bl w:val="nil"/>
            </w:tcBorders>
            <w:vAlign w:val="center"/>
          </w:tcPr>
          <w:p w14:paraId="55D73567" w14:textId="77777777" w:rsidR="00766584" w:rsidRPr="00AF6F4D" w:rsidRDefault="00766584">
            <w:pPr>
              <w:widowControl/>
              <w:jc w:val="left"/>
              <w:rPr>
                <w:color w:val="000000"/>
                <w:kern w:val="0"/>
                <w:sz w:val="24"/>
              </w:rPr>
            </w:pPr>
          </w:p>
        </w:tc>
      </w:tr>
      <w:tr w:rsidR="00AF6F4D" w14:paraId="2C7413AD" w14:textId="77777777" w:rsidTr="00AF6F4D">
        <w:trPr>
          <w:trHeight w:val="531"/>
          <w:tblCellSpacing w:w="0" w:type="dxa"/>
        </w:trPr>
        <w:tc>
          <w:tcPr>
            <w:tcW w:w="1816" w:type="dxa"/>
            <w:tcBorders>
              <w:bottom w:val="single" w:sz="4" w:space="0" w:color="auto"/>
              <w:tl2br w:val="nil"/>
              <w:tr2bl w:val="nil"/>
            </w:tcBorders>
            <w:vAlign w:val="center"/>
          </w:tcPr>
          <w:p w14:paraId="623BE9CB" w14:textId="77777777" w:rsidR="00766584" w:rsidRPr="00AF6F4D" w:rsidRDefault="00000000">
            <w:pPr>
              <w:adjustRightInd w:val="0"/>
              <w:snapToGrid w:val="0"/>
              <w:jc w:val="center"/>
              <w:rPr>
                <w:rFonts w:ascii="宋体" w:hAnsi="宋体" w:cs="宋体" w:hint="eastAsia"/>
                <w:sz w:val="24"/>
              </w:rPr>
            </w:pPr>
            <w:r w:rsidRPr="00AF6F4D">
              <w:rPr>
                <w:rFonts w:ascii="宋体" w:hAnsi="宋体" w:cs="宋体" w:hint="eastAsia"/>
                <w:sz w:val="24"/>
              </w:rPr>
              <w:t>学科专业</w:t>
            </w:r>
          </w:p>
        </w:tc>
        <w:tc>
          <w:tcPr>
            <w:tcW w:w="5264" w:type="dxa"/>
            <w:gridSpan w:val="3"/>
            <w:tcBorders>
              <w:bottom w:val="single" w:sz="4" w:space="0" w:color="auto"/>
              <w:tl2br w:val="nil"/>
              <w:tr2bl w:val="nil"/>
            </w:tcBorders>
            <w:vAlign w:val="center"/>
          </w:tcPr>
          <w:p w14:paraId="26F6AD58" w14:textId="0E611FB5" w:rsidR="00766584" w:rsidRPr="00AF6F4D" w:rsidRDefault="00AF6F4D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>
              <w:rPr>
                <w:rFonts w:hint="eastAsia"/>
                <w:color w:val="000000"/>
                <w:kern w:val="0"/>
                <w:sz w:val="24"/>
              </w:rPr>
              <w:t>能源与动力工程</w:t>
            </w:r>
          </w:p>
        </w:tc>
        <w:tc>
          <w:tcPr>
            <w:tcW w:w="2010" w:type="dxa"/>
            <w:vMerge/>
            <w:tcBorders>
              <w:tl2br w:val="nil"/>
              <w:tr2bl w:val="nil"/>
            </w:tcBorders>
            <w:vAlign w:val="center"/>
          </w:tcPr>
          <w:p w14:paraId="67AF8292" w14:textId="77777777" w:rsidR="00766584" w:rsidRPr="00AF6F4D" w:rsidRDefault="00766584">
            <w:pPr>
              <w:widowControl/>
              <w:jc w:val="left"/>
              <w:rPr>
                <w:color w:val="000000"/>
                <w:kern w:val="0"/>
                <w:sz w:val="24"/>
              </w:rPr>
            </w:pPr>
          </w:p>
        </w:tc>
      </w:tr>
      <w:tr w:rsidR="00AF6F4D" w14:paraId="7FD6030C" w14:textId="77777777" w:rsidTr="00AF6F4D">
        <w:trPr>
          <w:trHeight w:val="612"/>
          <w:tblCellSpacing w:w="0" w:type="dxa"/>
        </w:trPr>
        <w:tc>
          <w:tcPr>
            <w:tcW w:w="1816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285B64DA" w14:textId="77777777" w:rsidR="00766584" w:rsidRPr="00AF6F4D" w:rsidRDefault="00000000">
            <w:pPr>
              <w:adjustRightInd w:val="0"/>
              <w:snapToGrid w:val="0"/>
              <w:jc w:val="center"/>
              <w:rPr>
                <w:rFonts w:ascii="宋体" w:hAnsi="宋体" w:cs="宋体" w:hint="eastAsia"/>
                <w:sz w:val="24"/>
              </w:rPr>
            </w:pPr>
            <w:r w:rsidRPr="00AF6F4D">
              <w:rPr>
                <w:rFonts w:ascii="宋体" w:hAnsi="宋体" w:cs="宋体" w:hint="eastAsia"/>
                <w:sz w:val="24"/>
              </w:rPr>
              <w:t>研究方向</w:t>
            </w:r>
          </w:p>
        </w:tc>
        <w:tc>
          <w:tcPr>
            <w:tcW w:w="5264" w:type="dxa"/>
            <w:gridSpan w:val="3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63CF7624" w14:textId="6B02BF1A" w:rsidR="00766584" w:rsidRPr="00AF6F4D" w:rsidRDefault="00AF6F4D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proofErr w:type="gramStart"/>
            <w:r w:rsidRPr="00AF6F4D">
              <w:rPr>
                <w:color w:val="000000"/>
                <w:kern w:val="0"/>
                <w:sz w:val="24"/>
              </w:rPr>
              <w:t>锂</w:t>
            </w:r>
            <w:proofErr w:type="gramEnd"/>
            <w:r w:rsidRPr="00AF6F4D">
              <w:rPr>
                <w:color w:val="000000"/>
                <w:kern w:val="0"/>
                <w:sz w:val="24"/>
              </w:rPr>
              <w:t>离子电池正极材料合成及失效机理</w:t>
            </w:r>
          </w:p>
        </w:tc>
        <w:tc>
          <w:tcPr>
            <w:tcW w:w="2010" w:type="dxa"/>
            <w:vMerge/>
            <w:tcBorders>
              <w:tl2br w:val="nil"/>
              <w:tr2bl w:val="nil"/>
            </w:tcBorders>
            <w:vAlign w:val="center"/>
          </w:tcPr>
          <w:p w14:paraId="1A573889" w14:textId="77777777" w:rsidR="00766584" w:rsidRPr="00AF6F4D" w:rsidRDefault="00766584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</w:p>
        </w:tc>
      </w:tr>
      <w:tr w:rsidR="00AF6F4D" w14:paraId="4BFD0E4C" w14:textId="77777777" w:rsidTr="00AF6F4D">
        <w:trPr>
          <w:trHeight w:val="590"/>
          <w:tblCellSpacing w:w="0" w:type="dxa"/>
        </w:trPr>
        <w:tc>
          <w:tcPr>
            <w:tcW w:w="1816" w:type="dxa"/>
            <w:tcBorders>
              <w:bottom w:val="single" w:sz="4" w:space="0" w:color="auto"/>
              <w:tl2br w:val="nil"/>
              <w:tr2bl w:val="nil"/>
            </w:tcBorders>
            <w:vAlign w:val="center"/>
          </w:tcPr>
          <w:p w14:paraId="47B0B3CC" w14:textId="77777777" w:rsidR="00766584" w:rsidRPr="00AF6F4D" w:rsidRDefault="00000000">
            <w:pPr>
              <w:adjustRightInd w:val="0"/>
              <w:snapToGrid w:val="0"/>
              <w:jc w:val="center"/>
              <w:rPr>
                <w:rFonts w:ascii="宋体" w:hAnsi="宋体" w:cs="宋体" w:hint="eastAsia"/>
                <w:sz w:val="24"/>
              </w:rPr>
            </w:pPr>
            <w:r w:rsidRPr="00AF6F4D">
              <w:rPr>
                <w:rFonts w:ascii="宋体" w:hAnsi="宋体" w:cs="宋体" w:hint="eastAsia"/>
                <w:sz w:val="24"/>
              </w:rPr>
              <w:t>电子邮箱</w:t>
            </w:r>
          </w:p>
        </w:tc>
        <w:tc>
          <w:tcPr>
            <w:tcW w:w="7274" w:type="dxa"/>
            <w:gridSpan w:val="4"/>
            <w:tcBorders>
              <w:bottom w:val="single" w:sz="4" w:space="0" w:color="auto"/>
              <w:tl2br w:val="nil"/>
              <w:tr2bl w:val="nil"/>
            </w:tcBorders>
            <w:vAlign w:val="center"/>
          </w:tcPr>
          <w:p w14:paraId="6B771115" w14:textId="4E6F69BC" w:rsidR="00766584" w:rsidRPr="00AF6F4D" w:rsidRDefault="00AF6F4D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F6F4D">
              <w:rPr>
                <w:color w:val="000000"/>
                <w:kern w:val="0"/>
                <w:sz w:val="24"/>
              </w:rPr>
              <w:t>lihang@sdjtu.edu.cn</w:t>
            </w:r>
          </w:p>
        </w:tc>
      </w:tr>
      <w:tr w:rsidR="00AF6F4D" w14:paraId="75A6FAC2" w14:textId="77777777">
        <w:trPr>
          <w:trHeight w:val="9062"/>
          <w:tblCellSpacing w:w="0" w:type="dxa"/>
        </w:trPr>
        <w:tc>
          <w:tcPr>
            <w:tcW w:w="1816" w:type="dxa"/>
            <w:tcBorders>
              <w:tl2br w:val="nil"/>
              <w:tr2bl w:val="nil"/>
            </w:tcBorders>
            <w:vAlign w:val="center"/>
          </w:tcPr>
          <w:p w14:paraId="04BA6B87" w14:textId="77777777" w:rsidR="00766584" w:rsidRPr="00AF6F4D" w:rsidRDefault="00000000">
            <w:pPr>
              <w:widowControl/>
              <w:jc w:val="center"/>
              <w:rPr>
                <w:rFonts w:ascii="宋体" w:hAnsi="宋体" w:cs="宋体" w:hint="eastAsia"/>
                <w:color w:val="000000"/>
                <w:kern w:val="0"/>
                <w:sz w:val="24"/>
              </w:rPr>
            </w:pPr>
            <w:r w:rsidRPr="00AF6F4D">
              <w:rPr>
                <w:rFonts w:ascii="宋体" w:hAnsi="宋体" w:cs="宋体" w:hint="eastAsia"/>
                <w:color w:val="000000"/>
                <w:kern w:val="0"/>
                <w:sz w:val="24"/>
              </w:rPr>
              <w:t>个人简历</w:t>
            </w:r>
          </w:p>
          <w:p w14:paraId="1D00A422" w14:textId="77777777" w:rsidR="00766584" w:rsidRPr="00AF6F4D" w:rsidRDefault="00000000">
            <w:pPr>
              <w:widowControl/>
              <w:jc w:val="center"/>
              <w:rPr>
                <w:rFonts w:ascii="宋体" w:hAnsi="宋体" w:cs="宋体" w:hint="eastAsia"/>
                <w:color w:val="000000"/>
                <w:kern w:val="0"/>
                <w:sz w:val="24"/>
              </w:rPr>
            </w:pPr>
            <w:r w:rsidRPr="00AF6F4D">
              <w:rPr>
                <w:rFonts w:ascii="宋体" w:hAnsi="宋体" w:cs="宋体" w:hint="eastAsia"/>
                <w:color w:val="000000"/>
                <w:kern w:val="0"/>
                <w:sz w:val="24"/>
              </w:rPr>
              <w:t>学术成果简介</w:t>
            </w:r>
          </w:p>
          <w:p w14:paraId="2D3A79EB" w14:textId="77777777" w:rsidR="00766584" w:rsidRPr="00AF6F4D" w:rsidRDefault="00766584">
            <w:pPr>
              <w:widowControl/>
              <w:jc w:val="center"/>
              <w:rPr>
                <w:rFonts w:ascii="宋体" w:hAnsi="宋体" w:cs="宋体" w:hint="eastAsia"/>
                <w:color w:val="FF0000"/>
                <w:kern w:val="0"/>
                <w:sz w:val="24"/>
              </w:rPr>
            </w:pPr>
          </w:p>
        </w:tc>
        <w:tc>
          <w:tcPr>
            <w:tcW w:w="7274" w:type="dxa"/>
            <w:gridSpan w:val="4"/>
            <w:tcBorders>
              <w:tl2br w:val="nil"/>
              <w:tr2bl w:val="nil"/>
            </w:tcBorders>
          </w:tcPr>
          <w:p w14:paraId="74204230" w14:textId="77777777" w:rsidR="00766584" w:rsidRDefault="002039ED" w:rsidP="002039ED">
            <w:pPr>
              <w:ind w:firstLineChars="200" w:firstLine="420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李航</w:t>
            </w:r>
            <w:r w:rsidRPr="002039ED">
              <w:rPr>
                <w:rFonts w:hint="eastAsia"/>
                <w:kern w:val="0"/>
                <w:szCs w:val="21"/>
              </w:rPr>
              <w:t>，山东交通学院，</w:t>
            </w:r>
            <w:r>
              <w:rPr>
                <w:rFonts w:hint="eastAsia"/>
                <w:kern w:val="0"/>
                <w:szCs w:val="21"/>
              </w:rPr>
              <w:t>预聘</w:t>
            </w:r>
            <w:r w:rsidRPr="002039ED">
              <w:rPr>
                <w:rFonts w:hint="eastAsia"/>
                <w:kern w:val="0"/>
                <w:szCs w:val="21"/>
              </w:rPr>
              <w:t>教授，硕士研究生导师。主要从事</w:t>
            </w:r>
            <w:proofErr w:type="gramStart"/>
            <w:r w:rsidR="00D05093" w:rsidRPr="00D05093">
              <w:rPr>
                <w:kern w:val="0"/>
                <w:szCs w:val="21"/>
              </w:rPr>
              <w:t>锂</w:t>
            </w:r>
            <w:proofErr w:type="gramEnd"/>
            <w:r w:rsidR="00D05093" w:rsidRPr="00D05093">
              <w:rPr>
                <w:kern w:val="0"/>
                <w:szCs w:val="21"/>
              </w:rPr>
              <w:t>离子</w:t>
            </w:r>
            <w:proofErr w:type="gramStart"/>
            <w:r w:rsidR="00D05093" w:rsidRPr="00D05093">
              <w:rPr>
                <w:kern w:val="0"/>
                <w:szCs w:val="21"/>
              </w:rPr>
              <w:t>电池富镍层状</w:t>
            </w:r>
            <w:proofErr w:type="gramEnd"/>
            <w:r w:rsidR="00D05093" w:rsidRPr="00D05093">
              <w:rPr>
                <w:kern w:val="0"/>
                <w:szCs w:val="21"/>
              </w:rPr>
              <w:t>正极材料合成及失效机理分析</w:t>
            </w:r>
            <w:r>
              <w:rPr>
                <w:rFonts w:hint="eastAsia"/>
                <w:kern w:val="0"/>
                <w:szCs w:val="21"/>
              </w:rPr>
              <w:t>研究</w:t>
            </w:r>
            <w:r w:rsidR="00D05093" w:rsidRPr="00D05093">
              <w:rPr>
                <w:kern w:val="0"/>
                <w:szCs w:val="21"/>
              </w:rPr>
              <w:t>，近年来以第一作者身份在</w:t>
            </w:r>
            <w:r w:rsidR="00D05093" w:rsidRPr="00D05093">
              <w:rPr>
                <w:kern w:val="0"/>
                <w:szCs w:val="21"/>
              </w:rPr>
              <w:t>Advanced Materials</w:t>
            </w:r>
            <w:r w:rsidR="00D05093" w:rsidRPr="00D05093">
              <w:rPr>
                <w:kern w:val="0"/>
                <w:szCs w:val="21"/>
              </w:rPr>
              <w:t>、</w:t>
            </w:r>
            <w:r w:rsidR="00D05093" w:rsidRPr="00D05093">
              <w:rPr>
                <w:kern w:val="0"/>
                <w:szCs w:val="21"/>
              </w:rPr>
              <w:t>Advanced Energy Materials</w:t>
            </w:r>
            <w:r w:rsidR="00D05093" w:rsidRPr="00D05093">
              <w:rPr>
                <w:kern w:val="0"/>
                <w:szCs w:val="21"/>
              </w:rPr>
              <w:t>、</w:t>
            </w:r>
            <w:r w:rsidR="00D05093" w:rsidRPr="00D05093">
              <w:rPr>
                <w:kern w:val="0"/>
                <w:szCs w:val="21"/>
              </w:rPr>
              <w:t>Advanced Functional Materials</w:t>
            </w:r>
            <w:r w:rsidR="00D05093" w:rsidRPr="00D05093">
              <w:rPr>
                <w:kern w:val="0"/>
                <w:szCs w:val="21"/>
              </w:rPr>
              <w:t>、</w:t>
            </w:r>
            <w:r w:rsidR="00D05093" w:rsidRPr="00D05093">
              <w:rPr>
                <w:kern w:val="0"/>
                <w:szCs w:val="21"/>
              </w:rPr>
              <w:t>Small</w:t>
            </w:r>
            <w:r w:rsidR="00D05093" w:rsidRPr="00D05093">
              <w:rPr>
                <w:kern w:val="0"/>
                <w:szCs w:val="21"/>
              </w:rPr>
              <w:t>等材料领域知名期刊发表</w:t>
            </w:r>
            <w:r w:rsidR="00D05093" w:rsidRPr="00D05093">
              <w:rPr>
                <w:kern w:val="0"/>
                <w:szCs w:val="21"/>
              </w:rPr>
              <w:t>SCI</w:t>
            </w:r>
            <w:r w:rsidR="00D05093" w:rsidRPr="00D05093">
              <w:rPr>
                <w:kern w:val="0"/>
                <w:szCs w:val="21"/>
              </w:rPr>
              <w:t>论文十余篇</w:t>
            </w:r>
            <w:r w:rsidR="00D05093">
              <w:rPr>
                <w:rFonts w:hint="eastAsia"/>
                <w:kern w:val="0"/>
                <w:szCs w:val="21"/>
              </w:rPr>
              <w:t>。</w:t>
            </w:r>
          </w:p>
          <w:p w14:paraId="0F504D88" w14:textId="77777777" w:rsidR="002039ED" w:rsidRDefault="002039ED" w:rsidP="002039ED">
            <w:pPr>
              <w:ind w:firstLineChars="200" w:firstLine="420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教育背景：</w:t>
            </w:r>
          </w:p>
          <w:p w14:paraId="4C355AD0" w14:textId="47AD2A37" w:rsidR="002039ED" w:rsidRPr="002039ED" w:rsidRDefault="002039ED" w:rsidP="002039ED">
            <w:pPr>
              <w:ind w:firstLineChars="200" w:firstLine="420"/>
              <w:rPr>
                <w:rFonts w:hint="eastAsia"/>
                <w:kern w:val="0"/>
                <w:szCs w:val="21"/>
              </w:rPr>
            </w:pPr>
            <w:r w:rsidRPr="002039ED">
              <w:rPr>
                <w:rFonts w:hint="eastAsia"/>
                <w:kern w:val="0"/>
                <w:szCs w:val="21"/>
              </w:rPr>
              <w:t xml:space="preserve">2022.07-2025.07 </w:t>
            </w:r>
            <w:r w:rsidRPr="002039ED">
              <w:rPr>
                <w:rFonts w:hint="eastAsia"/>
                <w:kern w:val="0"/>
                <w:szCs w:val="21"/>
              </w:rPr>
              <w:t>清华大学</w:t>
            </w:r>
            <w:r w:rsidRPr="002039ED">
              <w:rPr>
                <w:rFonts w:hint="eastAsia"/>
                <w:kern w:val="0"/>
                <w:szCs w:val="21"/>
              </w:rPr>
              <w:t xml:space="preserve"> </w:t>
            </w:r>
            <w:r w:rsidRPr="002039ED">
              <w:rPr>
                <w:rFonts w:hint="eastAsia"/>
                <w:kern w:val="0"/>
                <w:szCs w:val="21"/>
              </w:rPr>
              <w:t>联合培养博士</w:t>
            </w:r>
            <w:r w:rsidRPr="002039ED">
              <w:rPr>
                <w:rFonts w:hint="eastAsia"/>
                <w:kern w:val="0"/>
                <w:szCs w:val="21"/>
              </w:rPr>
              <w:t xml:space="preserve"> (</w:t>
            </w:r>
            <w:r w:rsidRPr="002039ED">
              <w:rPr>
                <w:rFonts w:hint="eastAsia"/>
                <w:kern w:val="0"/>
                <w:szCs w:val="21"/>
              </w:rPr>
              <w:t>合作导师：何向明</w:t>
            </w:r>
            <w:r>
              <w:rPr>
                <w:rFonts w:hint="eastAsia"/>
                <w:kern w:val="0"/>
                <w:szCs w:val="21"/>
              </w:rPr>
              <w:t>教授</w:t>
            </w:r>
            <w:r w:rsidRPr="002039ED">
              <w:rPr>
                <w:rFonts w:hint="eastAsia"/>
                <w:kern w:val="0"/>
                <w:szCs w:val="21"/>
              </w:rPr>
              <w:t>)</w:t>
            </w:r>
          </w:p>
          <w:p w14:paraId="35E9CA22" w14:textId="104B1A79" w:rsidR="002039ED" w:rsidRPr="002039ED" w:rsidRDefault="002039ED" w:rsidP="002039ED">
            <w:pPr>
              <w:ind w:firstLineChars="200" w:firstLine="420"/>
              <w:rPr>
                <w:kern w:val="0"/>
                <w:szCs w:val="21"/>
              </w:rPr>
            </w:pPr>
            <w:r w:rsidRPr="002039ED">
              <w:rPr>
                <w:kern w:val="0"/>
                <w:szCs w:val="21"/>
              </w:rPr>
              <w:t xml:space="preserve">2021.09-2025.09 </w:t>
            </w:r>
            <w:r w:rsidRPr="002039ED">
              <w:rPr>
                <w:rFonts w:hint="eastAsia"/>
                <w:kern w:val="0"/>
                <w:szCs w:val="21"/>
              </w:rPr>
              <w:t>同济大学</w:t>
            </w:r>
            <w:r w:rsidRPr="002039ED">
              <w:rPr>
                <w:kern w:val="0"/>
                <w:szCs w:val="21"/>
              </w:rPr>
              <w:t xml:space="preserve"> </w:t>
            </w:r>
            <w:r w:rsidRPr="002039ED">
              <w:rPr>
                <w:rFonts w:hint="eastAsia"/>
                <w:kern w:val="0"/>
                <w:szCs w:val="21"/>
              </w:rPr>
              <w:t>机械</w:t>
            </w:r>
            <w:r w:rsidRPr="002039ED">
              <w:rPr>
                <w:kern w:val="0"/>
                <w:szCs w:val="21"/>
              </w:rPr>
              <w:t xml:space="preserve"> </w:t>
            </w:r>
            <w:r w:rsidRPr="002039ED">
              <w:rPr>
                <w:rFonts w:hint="eastAsia"/>
                <w:kern w:val="0"/>
                <w:szCs w:val="21"/>
              </w:rPr>
              <w:t>工学博士</w:t>
            </w:r>
          </w:p>
          <w:p w14:paraId="64FC5BC2" w14:textId="59394DAE" w:rsidR="002039ED" w:rsidRPr="002039ED" w:rsidRDefault="002039ED" w:rsidP="002039ED">
            <w:pPr>
              <w:ind w:firstLineChars="200" w:firstLine="420"/>
              <w:rPr>
                <w:kern w:val="0"/>
                <w:szCs w:val="21"/>
              </w:rPr>
            </w:pPr>
            <w:r w:rsidRPr="002039ED">
              <w:rPr>
                <w:kern w:val="0"/>
                <w:szCs w:val="21"/>
              </w:rPr>
              <w:t xml:space="preserve">2018.09-2021.06 </w:t>
            </w:r>
            <w:r w:rsidRPr="002039ED">
              <w:rPr>
                <w:rFonts w:hint="eastAsia"/>
                <w:kern w:val="0"/>
                <w:szCs w:val="21"/>
              </w:rPr>
              <w:t>大连理工大学</w:t>
            </w:r>
            <w:r w:rsidRPr="002039ED">
              <w:rPr>
                <w:kern w:val="0"/>
                <w:szCs w:val="21"/>
              </w:rPr>
              <w:t xml:space="preserve"> </w:t>
            </w:r>
            <w:r w:rsidRPr="002039ED">
              <w:rPr>
                <w:rFonts w:hint="eastAsia"/>
                <w:kern w:val="0"/>
                <w:szCs w:val="21"/>
              </w:rPr>
              <w:t>动力工程</w:t>
            </w:r>
            <w:r w:rsidRPr="002039ED">
              <w:rPr>
                <w:kern w:val="0"/>
                <w:szCs w:val="21"/>
              </w:rPr>
              <w:t xml:space="preserve"> </w:t>
            </w:r>
            <w:r w:rsidRPr="002039ED">
              <w:rPr>
                <w:rFonts w:hint="eastAsia"/>
                <w:kern w:val="0"/>
                <w:szCs w:val="21"/>
              </w:rPr>
              <w:t>工学硕士</w:t>
            </w:r>
          </w:p>
          <w:p w14:paraId="2CC1D75E" w14:textId="77777777" w:rsidR="002039ED" w:rsidRDefault="002039ED" w:rsidP="002039ED">
            <w:pPr>
              <w:ind w:firstLineChars="100" w:firstLine="210"/>
              <w:rPr>
                <w:kern w:val="0"/>
                <w:szCs w:val="21"/>
              </w:rPr>
            </w:pPr>
            <w:r w:rsidRPr="002039ED">
              <w:rPr>
                <w:kern w:val="0"/>
                <w:szCs w:val="21"/>
              </w:rPr>
              <w:t xml:space="preserve"> </w:t>
            </w:r>
            <w:r>
              <w:rPr>
                <w:rFonts w:hint="eastAsia"/>
                <w:kern w:val="0"/>
                <w:szCs w:val="21"/>
              </w:rPr>
              <w:t xml:space="preserve"> </w:t>
            </w:r>
            <w:r w:rsidRPr="002039ED">
              <w:rPr>
                <w:kern w:val="0"/>
                <w:szCs w:val="21"/>
              </w:rPr>
              <w:t xml:space="preserve">2014.09-2018.06 </w:t>
            </w:r>
            <w:r w:rsidRPr="002039ED">
              <w:rPr>
                <w:rFonts w:hint="eastAsia"/>
                <w:kern w:val="0"/>
                <w:szCs w:val="21"/>
              </w:rPr>
              <w:t>德州学院</w:t>
            </w:r>
            <w:r w:rsidRPr="002039ED">
              <w:rPr>
                <w:kern w:val="0"/>
                <w:szCs w:val="21"/>
              </w:rPr>
              <w:t xml:space="preserve"> </w:t>
            </w:r>
            <w:r w:rsidRPr="002039ED">
              <w:rPr>
                <w:rFonts w:hint="eastAsia"/>
                <w:kern w:val="0"/>
                <w:szCs w:val="21"/>
              </w:rPr>
              <w:t>能源与动力工程</w:t>
            </w:r>
            <w:r w:rsidRPr="002039ED">
              <w:rPr>
                <w:kern w:val="0"/>
                <w:szCs w:val="21"/>
              </w:rPr>
              <w:t xml:space="preserve"> </w:t>
            </w:r>
            <w:r w:rsidRPr="002039ED">
              <w:rPr>
                <w:rFonts w:hint="eastAsia"/>
                <w:kern w:val="0"/>
                <w:szCs w:val="21"/>
              </w:rPr>
              <w:t>工学学士</w:t>
            </w:r>
          </w:p>
          <w:p w14:paraId="16E27B34" w14:textId="77777777" w:rsidR="002039ED" w:rsidRDefault="002039ED" w:rsidP="002039ED">
            <w:pPr>
              <w:ind w:firstLineChars="100" w:firstLine="210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工作履历：</w:t>
            </w:r>
          </w:p>
          <w:p w14:paraId="2FB41140" w14:textId="5BB9557E" w:rsidR="00E10AD0" w:rsidRPr="00E10AD0" w:rsidRDefault="002039ED" w:rsidP="00E10AD0">
            <w:pPr>
              <w:ind w:firstLineChars="100" w:firstLine="210"/>
              <w:rPr>
                <w:rFonts w:hint="eastAsia"/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2025</w:t>
            </w:r>
            <w:r>
              <w:rPr>
                <w:rFonts w:hint="eastAsia"/>
                <w:kern w:val="0"/>
                <w:szCs w:val="21"/>
              </w:rPr>
              <w:t>年</w:t>
            </w:r>
            <w:r>
              <w:rPr>
                <w:rFonts w:hint="eastAsia"/>
                <w:kern w:val="0"/>
                <w:szCs w:val="21"/>
              </w:rPr>
              <w:t>12</w:t>
            </w:r>
            <w:r>
              <w:rPr>
                <w:rFonts w:hint="eastAsia"/>
                <w:kern w:val="0"/>
                <w:szCs w:val="21"/>
              </w:rPr>
              <w:t>月</w:t>
            </w:r>
            <w:r>
              <w:rPr>
                <w:rFonts w:hint="eastAsia"/>
                <w:kern w:val="0"/>
                <w:szCs w:val="21"/>
              </w:rPr>
              <w:t>-</w:t>
            </w:r>
            <w:r>
              <w:rPr>
                <w:rFonts w:hint="eastAsia"/>
                <w:kern w:val="0"/>
                <w:szCs w:val="21"/>
              </w:rPr>
              <w:t>至今</w:t>
            </w:r>
            <w:r>
              <w:rPr>
                <w:rFonts w:hint="eastAsia"/>
                <w:kern w:val="0"/>
                <w:szCs w:val="21"/>
              </w:rPr>
              <w:t xml:space="preserve"> </w:t>
            </w:r>
            <w:r w:rsidRPr="002039ED">
              <w:rPr>
                <w:rFonts w:hint="eastAsia"/>
                <w:kern w:val="0"/>
                <w:szCs w:val="21"/>
              </w:rPr>
              <w:t>山东交通学院，</w:t>
            </w:r>
            <w:r>
              <w:rPr>
                <w:rFonts w:hint="eastAsia"/>
                <w:kern w:val="0"/>
                <w:szCs w:val="21"/>
              </w:rPr>
              <w:t>汽车工程学院</w:t>
            </w:r>
            <w:r w:rsidRPr="002039ED">
              <w:rPr>
                <w:rFonts w:hint="eastAsia"/>
                <w:kern w:val="0"/>
                <w:szCs w:val="21"/>
              </w:rPr>
              <w:t>，</w:t>
            </w:r>
            <w:r>
              <w:rPr>
                <w:rFonts w:hint="eastAsia"/>
                <w:kern w:val="0"/>
                <w:szCs w:val="21"/>
              </w:rPr>
              <w:t>能动</w:t>
            </w:r>
            <w:r w:rsidRPr="002039ED">
              <w:rPr>
                <w:rFonts w:hint="eastAsia"/>
                <w:kern w:val="0"/>
                <w:szCs w:val="21"/>
              </w:rPr>
              <w:t>系，</w:t>
            </w:r>
            <w:r>
              <w:rPr>
                <w:rFonts w:hint="eastAsia"/>
                <w:kern w:val="0"/>
                <w:szCs w:val="21"/>
              </w:rPr>
              <w:t>预聘</w:t>
            </w:r>
            <w:r w:rsidRPr="002039ED">
              <w:rPr>
                <w:rFonts w:hint="eastAsia"/>
                <w:kern w:val="0"/>
                <w:szCs w:val="21"/>
              </w:rPr>
              <w:t>教授</w:t>
            </w:r>
          </w:p>
        </w:tc>
      </w:tr>
    </w:tbl>
    <w:p w14:paraId="41D5C479" w14:textId="77777777" w:rsidR="00766584" w:rsidRDefault="00766584"/>
    <w:sectPr w:rsidR="00766584">
      <w:pgSz w:w="11906" w:h="16838"/>
      <w:pgMar w:top="1418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762D46" w14:textId="77777777" w:rsidR="00850E46" w:rsidRDefault="00850E46" w:rsidP="00AF6F4D">
      <w:r>
        <w:separator/>
      </w:r>
    </w:p>
  </w:endnote>
  <w:endnote w:type="continuationSeparator" w:id="0">
    <w:p w14:paraId="0E807615" w14:textId="77777777" w:rsidR="00850E46" w:rsidRDefault="00850E46" w:rsidP="00AF6F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_GB2312">
    <w:altName w:val="微软雅黑"/>
    <w:charset w:val="86"/>
    <w:family w:val="modern"/>
    <w:pitch w:val="default"/>
    <w:sig w:usb0="00000000" w:usb1="00000000" w:usb2="0000000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068C79" w14:textId="77777777" w:rsidR="00850E46" w:rsidRDefault="00850E46" w:rsidP="00AF6F4D">
      <w:r>
        <w:separator/>
      </w:r>
    </w:p>
  </w:footnote>
  <w:footnote w:type="continuationSeparator" w:id="0">
    <w:p w14:paraId="0A1D9695" w14:textId="77777777" w:rsidR="00850E46" w:rsidRDefault="00850E46" w:rsidP="00AF6F4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wNrE0NTA3szQyNTFR0lEKTi0uzszPAykwrAUAFKaECSwAAAA="/>
    <w:docVar w:name="commondata" w:val="eyJoZGlkIjoiZmQ2Yjg3YTMwZjM4M2QxZDFjMjdhMzQ1MTM0ZWY5NTUifQ=="/>
  </w:docVars>
  <w:rsids>
    <w:rsidRoot w:val="002205BB"/>
    <w:rsid w:val="00000596"/>
    <w:rsid w:val="00006113"/>
    <w:rsid w:val="0002606D"/>
    <w:rsid w:val="00057FC1"/>
    <w:rsid w:val="00061B2E"/>
    <w:rsid w:val="000B784A"/>
    <w:rsid w:val="000C5B70"/>
    <w:rsid w:val="00106ADC"/>
    <w:rsid w:val="00171F01"/>
    <w:rsid w:val="00172AEA"/>
    <w:rsid w:val="00176DEC"/>
    <w:rsid w:val="00181ABF"/>
    <w:rsid w:val="001866B5"/>
    <w:rsid w:val="001C293D"/>
    <w:rsid w:val="001C4373"/>
    <w:rsid w:val="001D3ED4"/>
    <w:rsid w:val="001D63CD"/>
    <w:rsid w:val="001E4FB8"/>
    <w:rsid w:val="0020320B"/>
    <w:rsid w:val="002039ED"/>
    <w:rsid w:val="002120C1"/>
    <w:rsid w:val="00213CE8"/>
    <w:rsid w:val="002205BB"/>
    <w:rsid w:val="00227031"/>
    <w:rsid w:val="00227F2C"/>
    <w:rsid w:val="00262F23"/>
    <w:rsid w:val="00262FAE"/>
    <w:rsid w:val="00264285"/>
    <w:rsid w:val="002678AC"/>
    <w:rsid w:val="0028623D"/>
    <w:rsid w:val="00297F30"/>
    <w:rsid w:val="002A11D5"/>
    <w:rsid w:val="002A4B02"/>
    <w:rsid w:val="002B50D6"/>
    <w:rsid w:val="002C00B0"/>
    <w:rsid w:val="002D5168"/>
    <w:rsid w:val="002E7BAE"/>
    <w:rsid w:val="002F2CF3"/>
    <w:rsid w:val="003162CA"/>
    <w:rsid w:val="00323437"/>
    <w:rsid w:val="00331CF1"/>
    <w:rsid w:val="003341A2"/>
    <w:rsid w:val="00343C06"/>
    <w:rsid w:val="00365F46"/>
    <w:rsid w:val="00377281"/>
    <w:rsid w:val="003A6559"/>
    <w:rsid w:val="003A6653"/>
    <w:rsid w:val="003B390F"/>
    <w:rsid w:val="003C1133"/>
    <w:rsid w:val="003C2409"/>
    <w:rsid w:val="003D2DE7"/>
    <w:rsid w:val="00414844"/>
    <w:rsid w:val="00423A36"/>
    <w:rsid w:val="0042519E"/>
    <w:rsid w:val="00432FC3"/>
    <w:rsid w:val="004337A8"/>
    <w:rsid w:val="00450E75"/>
    <w:rsid w:val="0045180A"/>
    <w:rsid w:val="00453D17"/>
    <w:rsid w:val="00456D44"/>
    <w:rsid w:val="00463C25"/>
    <w:rsid w:val="004676CF"/>
    <w:rsid w:val="0047466F"/>
    <w:rsid w:val="004A4F74"/>
    <w:rsid w:val="004C7172"/>
    <w:rsid w:val="004D337B"/>
    <w:rsid w:val="005042CC"/>
    <w:rsid w:val="00533CAC"/>
    <w:rsid w:val="00535308"/>
    <w:rsid w:val="005510BA"/>
    <w:rsid w:val="00572A7A"/>
    <w:rsid w:val="00577F28"/>
    <w:rsid w:val="005B390D"/>
    <w:rsid w:val="005C6B93"/>
    <w:rsid w:val="005D2A34"/>
    <w:rsid w:val="005D6434"/>
    <w:rsid w:val="005E345C"/>
    <w:rsid w:val="005E7D15"/>
    <w:rsid w:val="005E7EF6"/>
    <w:rsid w:val="005F131F"/>
    <w:rsid w:val="00622AD8"/>
    <w:rsid w:val="00640861"/>
    <w:rsid w:val="00645803"/>
    <w:rsid w:val="00662889"/>
    <w:rsid w:val="00675FB6"/>
    <w:rsid w:val="006804D4"/>
    <w:rsid w:val="00691C40"/>
    <w:rsid w:val="00697AEC"/>
    <w:rsid w:val="006B396B"/>
    <w:rsid w:val="006B4551"/>
    <w:rsid w:val="006C7C1D"/>
    <w:rsid w:val="006E4AF0"/>
    <w:rsid w:val="00701182"/>
    <w:rsid w:val="007075C6"/>
    <w:rsid w:val="0072354B"/>
    <w:rsid w:val="007430EB"/>
    <w:rsid w:val="00747B44"/>
    <w:rsid w:val="00754767"/>
    <w:rsid w:val="00755492"/>
    <w:rsid w:val="00766584"/>
    <w:rsid w:val="00767EF0"/>
    <w:rsid w:val="007842E3"/>
    <w:rsid w:val="00791A66"/>
    <w:rsid w:val="007977FC"/>
    <w:rsid w:val="007A2CED"/>
    <w:rsid w:val="007A33EC"/>
    <w:rsid w:val="007B4B64"/>
    <w:rsid w:val="007C07F2"/>
    <w:rsid w:val="007C5835"/>
    <w:rsid w:val="00836E29"/>
    <w:rsid w:val="00850E46"/>
    <w:rsid w:val="0085422C"/>
    <w:rsid w:val="00854D50"/>
    <w:rsid w:val="00862845"/>
    <w:rsid w:val="00870CDB"/>
    <w:rsid w:val="00885939"/>
    <w:rsid w:val="008B3FBD"/>
    <w:rsid w:val="008B6BA0"/>
    <w:rsid w:val="008C0776"/>
    <w:rsid w:val="008F5014"/>
    <w:rsid w:val="008F7138"/>
    <w:rsid w:val="00905208"/>
    <w:rsid w:val="00905660"/>
    <w:rsid w:val="0092580F"/>
    <w:rsid w:val="009416BE"/>
    <w:rsid w:val="009427C5"/>
    <w:rsid w:val="00943ECD"/>
    <w:rsid w:val="0095191D"/>
    <w:rsid w:val="00966D1E"/>
    <w:rsid w:val="0096789D"/>
    <w:rsid w:val="00970656"/>
    <w:rsid w:val="00974E61"/>
    <w:rsid w:val="009B1E6D"/>
    <w:rsid w:val="009C6EA7"/>
    <w:rsid w:val="009C77B3"/>
    <w:rsid w:val="009D3507"/>
    <w:rsid w:val="009E7BA6"/>
    <w:rsid w:val="009F1985"/>
    <w:rsid w:val="009F5AD3"/>
    <w:rsid w:val="00A01AA8"/>
    <w:rsid w:val="00A1042E"/>
    <w:rsid w:val="00A16270"/>
    <w:rsid w:val="00A235CF"/>
    <w:rsid w:val="00A2576D"/>
    <w:rsid w:val="00A32A5D"/>
    <w:rsid w:val="00A35314"/>
    <w:rsid w:val="00A4084E"/>
    <w:rsid w:val="00A43B82"/>
    <w:rsid w:val="00A47AD8"/>
    <w:rsid w:val="00A554EB"/>
    <w:rsid w:val="00A61895"/>
    <w:rsid w:val="00A644A3"/>
    <w:rsid w:val="00A663D3"/>
    <w:rsid w:val="00A67366"/>
    <w:rsid w:val="00A72D59"/>
    <w:rsid w:val="00A76489"/>
    <w:rsid w:val="00AB1A55"/>
    <w:rsid w:val="00AD1842"/>
    <w:rsid w:val="00AD79E2"/>
    <w:rsid w:val="00AE24A3"/>
    <w:rsid w:val="00AE79C8"/>
    <w:rsid w:val="00AF3879"/>
    <w:rsid w:val="00AF6F4D"/>
    <w:rsid w:val="00B05A49"/>
    <w:rsid w:val="00B1065D"/>
    <w:rsid w:val="00B10850"/>
    <w:rsid w:val="00B210AF"/>
    <w:rsid w:val="00B214C3"/>
    <w:rsid w:val="00B270EC"/>
    <w:rsid w:val="00B424C3"/>
    <w:rsid w:val="00B4274E"/>
    <w:rsid w:val="00B43853"/>
    <w:rsid w:val="00B50506"/>
    <w:rsid w:val="00B539DF"/>
    <w:rsid w:val="00B65E6F"/>
    <w:rsid w:val="00B7091B"/>
    <w:rsid w:val="00B762CB"/>
    <w:rsid w:val="00B92AD0"/>
    <w:rsid w:val="00B97AAC"/>
    <w:rsid w:val="00BA1D69"/>
    <w:rsid w:val="00BA4513"/>
    <w:rsid w:val="00BB78C1"/>
    <w:rsid w:val="00BD236F"/>
    <w:rsid w:val="00BE37FE"/>
    <w:rsid w:val="00C03C8F"/>
    <w:rsid w:val="00C13B6C"/>
    <w:rsid w:val="00C225C2"/>
    <w:rsid w:val="00C30CF3"/>
    <w:rsid w:val="00C66F7E"/>
    <w:rsid w:val="00C9137A"/>
    <w:rsid w:val="00CA0583"/>
    <w:rsid w:val="00CB104A"/>
    <w:rsid w:val="00CB3BDF"/>
    <w:rsid w:val="00CC57DB"/>
    <w:rsid w:val="00CE4AF7"/>
    <w:rsid w:val="00CE63A0"/>
    <w:rsid w:val="00D05093"/>
    <w:rsid w:val="00D05FC3"/>
    <w:rsid w:val="00D06959"/>
    <w:rsid w:val="00D124F1"/>
    <w:rsid w:val="00D17450"/>
    <w:rsid w:val="00D263F7"/>
    <w:rsid w:val="00D33148"/>
    <w:rsid w:val="00D461F1"/>
    <w:rsid w:val="00D635F4"/>
    <w:rsid w:val="00D65A36"/>
    <w:rsid w:val="00D728B8"/>
    <w:rsid w:val="00D83BA6"/>
    <w:rsid w:val="00DA6F18"/>
    <w:rsid w:val="00DA7FB7"/>
    <w:rsid w:val="00DB0CF9"/>
    <w:rsid w:val="00DF15D6"/>
    <w:rsid w:val="00DF7603"/>
    <w:rsid w:val="00E02F19"/>
    <w:rsid w:val="00E101F8"/>
    <w:rsid w:val="00E10AD0"/>
    <w:rsid w:val="00E17252"/>
    <w:rsid w:val="00E3021E"/>
    <w:rsid w:val="00E361B9"/>
    <w:rsid w:val="00E63040"/>
    <w:rsid w:val="00E945F3"/>
    <w:rsid w:val="00EB7D7B"/>
    <w:rsid w:val="00EC4912"/>
    <w:rsid w:val="00EE4DE4"/>
    <w:rsid w:val="00F1436B"/>
    <w:rsid w:val="00F4537A"/>
    <w:rsid w:val="00F45438"/>
    <w:rsid w:val="00F50A06"/>
    <w:rsid w:val="00F54224"/>
    <w:rsid w:val="00F601E5"/>
    <w:rsid w:val="00F63D80"/>
    <w:rsid w:val="00F7632F"/>
    <w:rsid w:val="00F8121E"/>
    <w:rsid w:val="00F84F2F"/>
    <w:rsid w:val="00F9050F"/>
    <w:rsid w:val="00F95657"/>
    <w:rsid w:val="00FA502D"/>
    <w:rsid w:val="00FA5406"/>
    <w:rsid w:val="00FA6A8A"/>
    <w:rsid w:val="00FC0207"/>
    <w:rsid w:val="00FD119D"/>
    <w:rsid w:val="00FF0757"/>
    <w:rsid w:val="00FF39CC"/>
    <w:rsid w:val="00FF5B71"/>
    <w:rsid w:val="00FF64A2"/>
    <w:rsid w:val="182C1D22"/>
    <w:rsid w:val="457C7E9B"/>
    <w:rsid w:val="74D0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401BEF8"/>
  <w15:docId w15:val="{DB61A205-5521-40D9-8BD1-66469E4B6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zh-CN"/>
    </w:rPr>
  </w:style>
  <w:style w:type="paragraph" w:styleId="a5">
    <w:name w:val="header"/>
    <w:basedOn w:val="a"/>
    <w:pPr>
      <w:pBdr>
        <w:bottom w:val="double" w:sz="4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6">
    <w:name w:val="Hyperlink"/>
    <w:qFormat/>
    <w:rPr>
      <w:color w:val="0000FF"/>
      <w:u w:val="single"/>
    </w:rPr>
  </w:style>
  <w:style w:type="character" w:customStyle="1" w:styleId="a4">
    <w:name w:val="页脚 字符"/>
    <w:link w:val="a3"/>
    <w:qFormat/>
    <w:rPr>
      <w:kern w:val="2"/>
      <w:sz w:val="18"/>
      <w:szCs w:val="18"/>
    </w:rPr>
  </w:style>
  <w:style w:type="paragraph" w:customStyle="1" w:styleId="p0">
    <w:name w:val="p0"/>
    <w:basedOn w:val="a"/>
    <w:pPr>
      <w:widowControl/>
    </w:pPr>
    <w:rPr>
      <w:kern w:val="0"/>
      <w:szCs w:val="21"/>
    </w:rPr>
  </w:style>
  <w:style w:type="paragraph" w:customStyle="1" w:styleId="Char">
    <w:name w:val="Char"/>
    <w:basedOn w:val="a"/>
    <w:pPr>
      <w:snapToGrid w:val="0"/>
      <w:spacing w:line="360" w:lineRule="auto"/>
      <w:ind w:firstLineChars="200" w:firstLine="600"/>
      <w:jc w:val="center"/>
    </w:pPr>
    <w:rPr>
      <w:rFonts w:eastAsia="仿宋_GB2312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208</Words>
  <Characters>314</Characters>
  <Application>Microsoft Office Word</Application>
  <DocSecurity>0</DocSecurity>
  <Lines>39</Lines>
  <Paragraphs>40</Paragraphs>
  <ScaleCrop>false</ScaleCrop>
  <Company>Microsoft</Company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导师姓名</dc:title>
  <dc:creator>User</dc:creator>
  <cp:lastModifiedBy>Hang Li</cp:lastModifiedBy>
  <cp:revision>7</cp:revision>
  <cp:lastPrinted>2022-07-13T01:52:00Z</cp:lastPrinted>
  <dcterms:created xsi:type="dcterms:W3CDTF">2020-09-14T07:32:00Z</dcterms:created>
  <dcterms:modified xsi:type="dcterms:W3CDTF">2026-03-15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2AE12D61B4654CE987784CF1BE6BD509_13</vt:lpwstr>
  </property>
</Properties>
</file>